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524C9" w14:textId="7827D589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>TRƯỜNG ĐẠI HỌC CÔNG NGHỆ THÔNG TIN</w:t>
      </w:r>
    </w:p>
    <w:p w14:paraId="1B36077B" w14:textId="2B37E048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>KHOA KHOA HỌC MÁY TÍNH</w:t>
      </w:r>
    </w:p>
    <w:p w14:paraId="0EC846C7" w14:textId="19A3F935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>BÀI TẬP MÔN PHÂN TÍCH VÀ THIẾT KẾ THUẬT TOÁN</w:t>
      </w:r>
    </w:p>
    <w:p w14:paraId="78760A30" w14:textId="429C31EF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 xml:space="preserve">HOMEWORK #01: ĐÁNH GIÁ THUẬT TOÁN DÙNG KỸ THUÂT TOÁN SƠ CẤP </w:t>
      </w:r>
    </w:p>
    <w:p w14:paraId="21B4222F" w14:textId="25A85CA7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 xml:space="preserve">                    GV hướng dẫn:</w:t>
      </w:r>
      <w:r>
        <w:rPr>
          <w:rFonts w:ascii="Times New Roman" w:hAnsi="Times New Roman" w:cs="Times New Roman"/>
          <w:sz w:val="24"/>
          <w:szCs w:val="24"/>
        </w:rPr>
        <w:t xml:space="preserve"> Huỳnh Thị Thanh Thương</w:t>
      </w:r>
    </w:p>
    <w:p w14:paraId="3604119B" w14:textId="46F73235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 xml:space="preserve">                    Nhóm thực hiện:</w:t>
      </w:r>
    </w:p>
    <w:p w14:paraId="6771A82D" w14:textId="45E6C90B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 xml:space="preserve">                            1. </w:t>
      </w:r>
      <w:r>
        <w:rPr>
          <w:rFonts w:ascii="Times New Roman" w:hAnsi="Times New Roman" w:cs="Times New Roman"/>
          <w:sz w:val="24"/>
          <w:szCs w:val="24"/>
        </w:rPr>
        <w:t>Bùi Quốc Thịnh 20520934</w:t>
      </w:r>
    </w:p>
    <w:p w14:paraId="2B30D050" w14:textId="4389785C" w:rsid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 xml:space="preserve">                            2. </w:t>
      </w:r>
      <w:r>
        <w:rPr>
          <w:rFonts w:ascii="Times New Roman" w:hAnsi="Times New Roman" w:cs="Times New Roman"/>
          <w:sz w:val="24"/>
          <w:szCs w:val="24"/>
        </w:rPr>
        <w:t xml:space="preserve">Hoàng Đình Hữu </w:t>
      </w:r>
      <w:r w:rsidRPr="000A1A28">
        <w:rPr>
          <w:rFonts w:ascii="Times New Roman" w:hAnsi="Times New Roman" w:cs="Times New Roman"/>
          <w:sz w:val="24"/>
          <w:szCs w:val="24"/>
        </w:rPr>
        <w:t>20521384</w:t>
      </w:r>
    </w:p>
    <w:p w14:paraId="58960318" w14:textId="342D3D73" w:rsidR="000A1A28" w:rsidRPr="000A1A28" w:rsidRDefault="000A1A28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3. Vũ Quốc Thái Bình </w:t>
      </w:r>
      <w:r w:rsidRPr="000A1A28">
        <w:rPr>
          <w:rFonts w:ascii="Times New Roman" w:hAnsi="Times New Roman" w:cs="Times New Roman"/>
          <w:sz w:val="24"/>
          <w:szCs w:val="24"/>
        </w:rPr>
        <w:t>20521119</w:t>
      </w:r>
    </w:p>
    <w:p w14:paraId="309C1735" w14:textId="26522CDB" w:rsidR="0068266D" w:rsidRDefault="000A1A28" w:rsidP="000A1A28">
      <w:pPr>
        <w:rPr>
          <w:rFonts w:ascii="Times New Roman" w:hAnsi="Times New Roman" w:cs="Times New Roman"/>
          <w:sz w:val="24"/>
          <w:szCs w:val="24"/>
        </w:rPr>
      </w:pPr>
      <w:r w:rsidRPr="000A1A28">
        <w:rPr>
          <w:rFonts w:ascii="Times New Roman" w:hAnsi="Times New Roman" w:cs="Times New Roman"/>
          <w:sz w:val="24"/>
          <w:szCs w:val="24"/>
        </w:rPr>
        <w:t xml:space="preserve">TP.HCM, ngày </w:t>
      </w:r>
      <w:r>
        <w:rPr>
          <w:rFonts w:ascii="Times New Roman" w:hAnsi="Times New Roman" w:cs="Times New Roman"/>
          <w:sz w:val="24"/>
          <w:szCs w:val="24"/>
        </w:rPr>
        <w:t xml:space="preserve">6 </w:t>
      </w:r>
      <w:r w:rsidRPr="000A1A28">
        <w:rPr>
          <w:rFonts w:ascii="Times New Roman" w:hAnsi="Times New Roman" w:cs="Times New Roman"/>
          <w:sz w:val="24"/>
          <w:szCs w:val="24"/>
        </w:rPr>
        <w:t xml:space="preserve">tháng 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 w:rsidRPr="000A1A28">
        <w:rPr>
          <w:rFonts w:ascii="Times New Roman" w:hAnsi="Times New Roman" w:cs="Times New Roman"/>
          <w:sz w:val="24"/>
          <w:szCs w:val="24"/>
        </w:rPr>
        <w:t>năm</w:t>
      </w:r>
      <w:r>
        <w:rPr>
          <w:rFonts w:ascii="Times New Roman" w:hAnsi="Times New Roman" w:cs="Times New Roman"/>
          <w:sz w:val="24"/>
          <w:szCs w:val="24"/>
        </w:rPr>
        <w:t xml:space="preserve"> 2022</w:t>
      </w:r>
    </w:p>
    <w:p w14:paraId="398FA0E1" w14:textId="2717E2EE" w:rsidR="000A1A28" w:rsidRDefault="00E55A0C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ài 1:</w:t>
      </w:r>
    </w:p>
    <w:p w14:paraId="5A69856C" w14:textId="5E7751B2" w:rsidR="00AA342A" w:rsidRDefault="00AA342A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em ở trang kế tiếp</w:t>
      </w:r>
    </w:p>
    <w:p w14:paraId="2D51D3D4" w14:textId="77777777" w:rsidR="00AA342A" w:rsidRDefault="00AA342A" w:rsidP="000A1A28">
      <w:pPr>
        <w:rPr>
          <w:rFonts w:ascii="Times New Roman" w:hAnsi="Times New Roman" w:cs="Times New Roman"/>
          <w:sz w:val="24"/>
          <w:szCs w:val="24"/>
        </w:rPr>
      </w:pPr>
    </w:p>
    <w:p w14:paraId="025BB113" w14:textId="77777777" w:rsidR="00AA342A" w:rsidRDefault="00AA342A" w:rsidP="000A1A28">
      <w:pPr>
        <w:rPr>
          <w:rFonts w:ascii="Times New Roman" w:hAnsi="Times New Roman" w:cs="Times New Roman"/>
          <w:sz w:val="24"/>
          <w:szCs w:val="24"/>
        </w:rPr>
      </w:pPr>
    </w:p>
    <w:p w14:paraId="58E0D3A9" w14:textId="77777777" w:rsidR="00AA342A" w:rsidRDefault="00AA342A" w:rsidP="000A1A28">
      <w:pPr>
        <w:rPr>
          <w:rFonts w:ascii="Times New Roman" w:hAnsi="Times New Roman" w:cs="Times New Roman"/>
          <w:sz w:val="24"/>
          <w:szCs w:val="24"/>
        </w:rPr>
      </w:pPr>
    </w:p>
    <w:p w14:paraId="57F9A4E9" w14:textId="77777777" w:rsidR="00AA342A" w:rsidRDefault="00AA342A" w:rsidP="000A1A28">
      <w:pPr>
        <w:rPr>
          <w:rFonts w:ascii="Times New Roman" w:hAnsi="Times New Roman" w:cs="Times New Roman"/>
          <w:sz w:val="24"/>
          <w:szCs w:val="24"/>
        </w:rPr>
      </w:pPr>
    </w:p>
    <w:p w14:paraId="517909C4" w14:textId="77777777" w:rsidR="00AA342A" w:rsidRDefault="00AA342A" w:rsidP="000A1A28">
      <w:pPr>
        <w:rPr>
          <w:rFonts w:ascii="Times New Roman" w:hAnsi="Times New Roman" w:cs="Times New Roman"/>
          <w:sz w:val="24"/>
          <w:szCs w:val="24"/>
        </w:rPr>
      </w:pPr>
    </w:p>
    <w:p w14:paraId="3D4A5B09" w14:textId="77777777" w:rsidR="00855605" w:rsidRDefault="00855605" w:rsidP="000A1A28">
      <w:pPr>
        <w:rPr>
          <w:rFonts w:ascii="Times New Roman" w:hAnsi="Times New Roman" w:cs="Times New Roman"/>
          <w:sz w:val="24"/>
          <w:szCs w:val="24"/>
        </w:rPr>
      </w:pPr>
    </w:p>
    <w:p w14:paraId="72E36EC8" w14:textId="77777777" w:rsidR="00855605" w:rsidRDefault="00855605" w:rsidP="000A1A28">
      <w:pPr>
        <w:rPr>
          <w:rFonts w:ascii="Times New Roman" w:hAnsi="Times New Roman" w:cs="Times New Roman"/>
          <w:sz w:val="24"/>
          <w:szCs w:val="24"/>
        </w:rPr>
      </w:pPr>
    </w:p>
    <w:p w14:paraId="09BA5BBD" w14:textId="77777777" w:rsidR="00855605" w:rsidRDefault="00855605" w:rsidP="000A1A28">
      <w:pPr>
        <w:rPr>
          <w:rFonts w:ascii="Times New Roman" w:hAnsi="Times New Roman" w:cs="Times New Roman"/>
          <w:sz w:val="24"/>
          <w:szCs w:val="24"/>
        </w:rPr>
      </w:pPr>
    </w:p>
    <w:p w14:paraId="2D7D4FF7" w14:textId="77777777" w:rsidR="00855605" w:rsidRDefault="00855605" w:rsidP="000A1A28">
      <w:pPr>
        <w:rPr>
          <w:rFonts w:ascii="Times New Roman" w:hAnsi="Times New Roman" w:cs="Times New Roman"/>
          <w:sz w:val="24"/>
          <w:szCs w:val="24"/>
        </w:rPr>
      </w:pPr>
    </w:p>
    <w:p w14:paraId="0B5C5E24" w14:textId="77777777" w:rsidR="00855605" w:rsidRDefault="008556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38E7D9" w14:textId="08E0C36E" w:rsidR="00855605" w:rsidRDefault="008556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73949273" wp14:editId="48EEE45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26ED7D0" w14:textId="1496A6AE" w:rsidR="00A01C52" w:rsidRDefault="00A01C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7D6B7FE0" wp14:editId="2E4D58C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37250" cy="8216265"/>
            <wp:effectExtent l="0" t="0" r="6350" b="0"/>
            <wp:wrapTopAndBottom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ình ảnh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8216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56CD411F" wp14:editId="16F312C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3" name="Hình ảnh 3" descr="Ảnh có chứa văn bản, biên lai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văn bản, biên lai&#10;&#10;Mô tả được tạo tự độ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879575" w14:textId="4FFC2862" w:rsidR="00AA342A" w:rsidRDefault="00A01C52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3DEC4FFA" wp14:editId="7483BDE1">
            <wp:simplePos x="0" y="0"/>
            <wp:positionH relativeFrom="margin">
              <wp:align>right</wp:align>
            </wp:positionH>
            <wp:positionV relativeFrom="paragraph">
              <wp:posOffset>260350</wp:posOffset>
            </wp:positionV>
            <wp:extent cx="5943600" cy="7962900"/>
            <wp:effectExtent l="0" t="0" r="0" b="0"/>
            <wp:wrapTopAndBottom/>
            <wp:docPr id="4" name="Hình ảnh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ình ảnh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6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Bài 2:</w:t>
      </w:r>
    </w:p>
    <w:p w14:paraId="1ACDF3DB" w14:textId="36FAD142" w:rsidR="00A01C52" w:rsidRDefault="002706E0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5694E40B" wp14:editId="396D9736">
            <wp:simplePos x="0" y="0"/>
            <wp:positionH relativeFrom="margin">
              <wp:align>right</wp:align>
            </wp:positionH>
            <wp:positionV relativeFrom="paragraph">
              <wp:posOffset>206375</wp:posOffset>
            </wp:positionV>
            <wp:extent cx="5937250" cy="8013700"/>
            <wp:effectExtent l="0" t="0" r="6350" b="6350"/>
            <wp:wrapTopAndBottom/>
            <wp:docPr id="5" name="Hình ảnh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801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C52">
        <w:rPr>
          <w:rFonts w:ascii="Times New Roman" w:hAnsi="Times New Roman" w:cs="Times New Roman"/>
          <w:sz w:val="24"/>
          <w:szCs w:val="24"/>
        </w:rPr>
        <w:t>Bài 3:</w:t>
      </w:r>
      <w:r w:rsidR="006760A8" w:rsidRPr="006760A8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D6C201A" w14:textId="6871E33F" w:rsidR="00A01C52" w:rsidRDefault="00D71073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3360" behindDoc="0" locked="0" layoutInCell="1" allowOverlap="1" wp14:anchorId="351B9530" wp14:editId="551061F0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5943600" cy="8216900"/>
            <wp:effectExtent l="0" t="0" r="0" b="0"/>
            <wp:wrapTopAndBottom/>
            <wp:docPr id="6" name="Hình ản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ình ảnh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 wp14:anchorId="0381DC17" wp14:editId="79B423D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2350135"/>
            <wp:effectExtent l="0" t="0" r="0" b="0"/>
            <wp:wrapTopAndBottom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ình ảnh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>Bài 4:</w:t>
      </w:r>
    </w:p>
    <w:p w14:paraId="7427CAB7" w14:textId="4D98483E" w:rsidR="00D71073" w:rsidRDefault="00D71073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em trang kế tiếp</w:t>
      </w:r>
    </w:p>
    <w:p w14:paraId="6C9BB50F" w14:textId="77777777" w:rsidR="00D71073" w:rsidRDefault="00D71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6AA9BE" w14:textId="052F6414" w:rsidR="00D71073" w:rsidRDefault="00D71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5408" behindDoc="0" locked="0" layoutInCell="1" allowOverlap="1" wp14:anchorId="5D4E4D9F" wp14:editId="061F12E2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5943600" cy="8216900"/>
            <wp:effectExtent l="0" t="0" r="0" b="0"/>
            <wp:wrapTopAndBottom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ình ảnh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349C1BF" w14:textId="4FEC9891" w:rsidR="00D71073" w:rsidRDefault="00D71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6432" behindDoc="0" locked="0" layoutInCell="1" allowOverlap="1" wp14:anchorId="3EF18E3C" wp14:editId="42A5CF1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9" name="Hình ảnh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ình ảnh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EF4E75" w14:textId="28029854" w:rsidR="00D71073" w:rsidRDefault="00D71073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5849E116" wp14:editId="1EBCDDDA">
            <wp:simplePos x="0" y="0"/>
            <wp:positionH relativeFrom="margin">
              <wp:align>right</wp:align>
            </wp:positionH>
            <wp:positionV relativeFrom="paragraph">
              <wp:posOffset>225425</wp:posOffset>
            </wp:positionV>
            <wp:extent cx="5937250" cy="7994650"/>
            <wp:effectExtent l="0" t="0" r="6350" b="6350"/>
            <wp:wrapTopAndBottom/>
            <wp:docPr id="10" name="Hình ảnh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ình ảnh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799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Bài 5:</w:t>
      </w:r>
      <w:r w:rsidRPr="00D71073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E06F81C" w14:textId="4C2DE6B9" w:rsidR="00593B4B" w:rsidRDefault="00593B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 wp14:anchorId="17F9331B" wp14:editId="7053E38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11" name="Hình ảnh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ình ảnh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7FD0C4" w14:textId="121E180C" w:rsidR="00D71073" w:rsidRDefault="00593B4B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9504" behindDoc="0" locked="0" layoutInCell="1" allowOverlap="1" wp14:anchorId="4E91F856" wp14:editId="049F42F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650615"/>
            <wp:effectExtent l="0" t="0" r="0" b="6985"/>
            <wp:wrapTopAndBottom/>
            <wp:docPr id="12" name="Hình ảnh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ình ảnh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31C57">
        <w:rPr>
          <w:rFonts w:ascii="Times New Roman" w:hAnsi="Times New Roman" w:cs="Times New Roman"/>
          <w:sz w:val="24"/>
          <w:szCs w:val="24"/>
        </w:rPr>
        <w:t>Bài 6:</w:t>
      </w:r>
    </w:p>
    <w:p w14:paraId="278D47B9" w14:textId="4D351B4C" w:rsidR="00431C57" w:rsidRDefault="00431C57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em trang kế tiếp</w:t>
      </w:r>
    </w:p>
    <w:p w14:paraId="096518D1" w14:textId="77777777" w:rsidR="00431C57" w:rsidRDefault="00431C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B3235A9" w14:textId="44BFDC79" w:rsidR="00431C57" w:rsidRDefault="00431C57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0528" behindDoc="0" locked="0" layoutInCell="1" allowOverlap="1" wp14:anchorId="3DD9034E" wp14:editId="4F8BE4D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13" name="Hình ảnh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ình ảnh 1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1552" behindDoc="0" locked="0" layoutInCell="1" allowOverlap="1" wp14:anchorId="731C352C" wp14:editId="0F79DA1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14" name="Hình ảnh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ình ảnh 1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9E99D10" w14:textId="158B760F" w:rsidR="00431C57" w:rsidRDefault="00431C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2576" behindDoc="0" locked="0" layoutInCell="1" allowOverlap="1" wp14:anchorId="223CCD7B" wp14:editId="3B209B62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15" name="Hình ảnh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ình ảnh 1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C185C1" w14:textId="5A121FFD" w:rsidR="00431C57" w:rsidRDefault="00916A73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738616C8" wp14:editId="7F9805B6">
            <wp:simplePos x="0" y="0"/>
            <wp:positionH relativeFrom="margin">
              <wp:align>right</wp:align>
            </wp:positionH>
            <wp:positionV relativeFrom="paragraph">
              <wp:posOffset>247650</wp:posOffset>
            </wp:positionV>
            <wp:extent cx="5943600" cy="7975600"/>
            <wp:effectExtent l="0" t="0" r="0" b="6350"/>
            <wp:wrapTopAndBottom/>
            <wp:docPr id="16" name="Hình ảnh 16" descr="Ảnh có chứa văn bản, bảng trắ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ình ảnh 16" descr="Ảnh có chứa văn bản, bảng trắng&#10;&#10;Mô tả được tạo tự độ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7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Bài 7:</w:t>
      </w:r>
    </w:p>
    <w:p w14:paraId="336B63A4" w14:textId="01B441C0" w:rsidR="00916A73" w:rsidRDefault="00916A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4624" behindDoc="0" locked="0" layoutInCell="1" allowOverlap="1" wp14:anchorId="5A7B4878" wp14:editId="7B4B060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ình ảnh 1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45E6629" w14:textId="4C0C7E9D" w:rsidR="00916A73" w:rsidRDefault="00916A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5648" behindDoc="0" locked="0" layoutInCell="1" allowOverlap="1" wp14:anchorId="2CE1A71B" wp14:editId="16621BC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8223250"/>
            <wp:effectExtent l="0" t="0" r="0" b="6350"/>
            <wp:wrapTopAndBottom/>
            <wp:docPr id="18" name="Hình ảnh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ình ảnh 1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42B102" w14:textId="00033AEF" w:rsidR="00916A73" w:rsidRPr="000A1A28" w:rsidRDefault="00916A73" w:rsidP="000A1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6672" behindDoc="0" locked="0" layoutInCell="1" allowOverlap="1" wp14:anchorId="16F89FF8" wp14:editId="3D5A353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659380"/>
            <wp:effectExtent l="0" t="0" r="0" b="7620"/>
            <wp:wrapTopAndBottom/>
            <wp:docPr id="19" name="Hình ảnh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Hình ảnh 1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16A73" w:rsidRPr="000A1A28"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A1D6F" w14:textId="77777777" w:rsidR="00F90B05" w:rsidRDefault="00F90B05" w:rsidP="00855605">
      <w:pPr>
        <w:spacing w:after="0" w:line="240" w:lineRule="auto"/>
      </w:pPr>
      <w:r>
        <w:separator/>
      </w:r>
    </w:p>
  </w:endnote>
  <w:endnote w:type="continuationSeparator" w:id="0">
    <w:p w14:paraId="3D1873CF" w14:textId="77777777" w:rsidR="00F90B05" w:rsidRDefault="00F90B05" w:rsidP="00855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FAAB2" w14:textId="01A377F6" w:rsidR="00855605" w:rsidRDefault="00855605">
    <w:pPr>
      <w:pStyle w:val="Chntrang"/>
    </w:pPr>
  </w:p>
  <w:p w14:paraId="475671DF" w14:textId="77777777" w:rsidR="00855605" w:rsidRDefault="00855605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81DB7" w14:textId="77777777" w:rsidR="00F90B05" w:rsidRDefault="00F90B05" w:rsidP="00855605">
      <w:pPr>
        <w:spacing w:after="0" w:line="240" w:lineRule="auto"/>
      </w:pPr>
      <w:r>
        <w:separator/>
      </w:r>
    </w:p>
  </w:footnote>
  <w:footnote w:type="continuationSeparator" w:id="0">
    <w:p w14:paraId="27E07804" w14:textId="77777777" w:rsidR="00F90B05" w:rsidRDefault="00F90B05" w:rsidP="008556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DEyMzSxNLKwNDNS0lEKTi0uzszPAykwqQUA5vVV3SwAAAA="/>
  </w:docVars>
  <w:rsids>
    <w:rsidRoot w:val="00321782"/>
    <w:rsid w:val="000A1A28"/>
    <w:rsid w:val="002706E0"/>
    <w:rsid w:val="00321782"/>
    <w:rsid w:val="00360806"/>
    <w:rsid w:val="00431C57"/>
    <w:rsid w:val="00593B4B"/>
    <w:rsid w:val="006760A8"/>
    <w:rsid w:val="0068266D"/>
    <w:rsid w:val="00853DCF"/>
    <w:rsid w:val="00855605"/>
    <w:rsid w:val="00916A73"/>
    <w:rsid w:val="00A01C52"/>
    <w:rsid w:val="00A26F96"/>
    <w:rsid w:val="00AA342A"/>
    <w:rsid w:val="00D71073"/>
    <w:rsid w:val="00E55A0C"/>
    <w:rsid w:val="00F90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5F0E8"/>
  <w15:chartTrackingRefBased/>
  <w15:docId w15:val="{985FDE03-F61A-46D5-B136-F693A34E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utrang">
    <w:name w:val="header"/>
    <w:basedOn w:val="Binhthng"/>
    <w:link w:val="utrangChar"/>
    <w:uiPriority w:val="99"/>
    <w:unhideWhenUsed/>
    <w:rsid w:val="0085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855605"/>
  </w:style>
  <w:style w:type="paragraph" w:styleId="Chntrang">
    <w:name w:val="footer"/>
    <w:basedOn w:val="Binhthng"/>
    <w:link w:val="ChntrangChar"/>
    <w:uiPriority w:val="99"/>
    <w:unhideWhenUsed/>
    <w:rsid w:val="0085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855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ốc Thịnh Bùi</dc:creator>
  <cp:keywords/>
  <dc:description/>
  <cp:lastModifiedBy>Quốc Thịnh Bùi</cp:lastModifiedBy>
  <cp:revision>13</cp:revision>
  <cp:lastPrinted>2022-03-07T16:47:00Z</cp:lastPrinted>
  <dcterms:created xsi:type="dcterms:W3CDTF">2022-03-07T05:24:00Z</dcterms:created>
  <dcterms:modified xsi:type="dcterms:W3CDTF">2022-03-07T16:47:00Z</dcterms:modified>
</cp:coreProperties>
</file>